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3060" w:rsidRPr="009C5FFA" w:rsidRDefault="00CE3060" w:rsidP="00CE306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C5FFA">
        <w:rPr>
          <w:rFonts w:ascii="Times New Roman" w:hAnsi="Times New Roman" w:cs="Times New Roman"/>
          <w:sz w:val="24"/>
          <w:szCs w:val="24"/>
        </w:rPr>
        <w:t xml:space="preserve">Zbiór danych </w:t>
      </w:r>
      <w:r w:rsidRPr="009C5FFA">
        <w:rPr>
          <w:rFonts w:ascii="Times New Roman" w:hAnsi="Times New Roman" w:cs="Times New Roman"/>
          <w:i/>
          <w:sz w:val="24"/>
          <w:szCs w:val="24"/>
        </w:rPr>
        <w:t>da</w:t>
      </w:r>
      <w:r>
        <w:rPr>
          <w:rFonts w:ascii="Times New Roman" w:hAnsi="Times New Roman" w:cs="Times New Roman"/>
          <w:i/>
          <w:sz w:val="24"/>
          <w:szCs w:val="24"/>
        </w:rPr>
        <w:t>ta</w:t>
      </w:r>
      <w:r w:rsidRPr="009C5FFA">
        <w:rPr>
          <w:rFonts w:ascii="Times New Roman" w:hAnsi="Times New Roman" w:cs="Times New Roman"/>
          <w:i/>
          <w:sz w:val="24"/>
          <w:szCs w:val="24"/>
        </w:rPr>
        <w:t>_</w:t>
      </w:r>
      <w:r>
        <w:rPr>
          <w:rFonts w:ascii="Times New Roman" w:hAnsi="Times New Roman" w:cs="Times New Roman"/>
          <w:i/>
          <w:sz w:val="24"/>
          <w:szCs w:val="24"/>
        </w:rPr>
        <w:t>nts4</w:t>
      </w:r>
      <w:bookmarkStart w:id="0" w:name="_GoBack"/>
      <w:bookmarkEnd w:id="0"/>
      <w:r w:rsidRPr="009C5FFA">
        <w:rPr>
          <w:rFonts w:ascii="Times New Roman" w:hAnsi="Times New Roman" w:cs="Times New Roman"/>
          <w:i/>
          <w:sz w:val="24"/>
          <w:szCs w:val="24"/>
        </w:rPr>
        <w:t>_2019.csv</w:t>
      </w:r>
      <w:r w:rsidRPr="009C5FFA">
        <w:rPr>
          <w:rFonts w:ascii="Times New Roman" w:hAnsi="Times New Roman" w:cs="Times New Roman"/>
          <w:sz w:val="24"/>
          <w:szCs w:val="24"/>
        </w:rPr>
        <w:t xml:space="preserve"> ma strukturę panelową: dane są zgromadzone kolejno dla 380 jednostek – powiatów (NTS4) w 12 kolejnych okresach czasu (lata 2006 - 2017). Dane są posortowane najpierw po latach, potem po ID jednostek (zblokowanie lat). Dane zawierają 4560 wierszy i 39 kolumn, co daje łącznie 177,840 obserwacji. Jednostki terytorialne – powiaty – są uporządkowane jak w mapie powiatowej, co określa zmienna </w:t>
      </w:r>
      <w:r w:rsidRPr="009C5FFA">
        <w:rPr>
          <w:rFonts w:ascii="Times New Roman" w:hAnsi="Times New Roman" w:cs="Times New Roman"/>
          <w:i/>
          <w:sz w:val="24"/>
          <w:szCs w:val="24"/>
        </w:rPr>
        <w:t>ID_MAPA</w:t>
      </w:r>
      <w:r w:rsidRPr="009C5FFA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CE3060" w:rsidRPr="009C5FFA" w:rsidRDefault="00CE3060" w:rsidP="00CE3060">
      <w:pPr>
        <w:spacing w:after="0" w:line="276" w:lineRule="auto"/>
        <w:jc w:val="both"/>
        <w:rPr>
          <w:rFonts w:ascii="Courier New" w:hAnsi="Courier New" w:cs="Courier New"/>
          <w:sz w:val="20"/>
          <w:szCs w:val="20"/>
        </w:rPr>
      </w:pPr>
    </w:p>
    <w:tbl>
      <w:tblPr>
        <w:tblW w:w="906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6945"/>
      </w:tblGrid>
      <w:tr w:rsidR="00CE3060" w:rsidRPr="009C5FFA" w:rsidTr="00F624D1">
        <w:trPr>
          <w:trHeight w:val="290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nazw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 xml:space="preserve"> zmiennej</w:t>
            </w:r>
          </w:p>
        </w:tc>
        <w:tc>
          <w:tcPr>
            <w:tcW w:w="69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pl-PL"/>
              </w:rPr>
              <w:t>objaśnienie</w:t>
            </w:r>
            <w:proofErr w:type="gramEnd"/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ID_MAPA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rządek jednostek jak w shapefile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d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GUS</w:t>
            </w:r>
            <w:proofErr w:type="spell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Kod powiatu wg GUS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wiat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nazwa1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wiatu (z oznaczeniem województwa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wiat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nazwa2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wiatu (bez oznaczenia województwa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reg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72_nazwa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dregionu (nowy układ 72 jedn.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odreg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72_nr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umer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dregionu (nowy układ do 72 jedn.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ojew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nazwa</w:t>
            </w:r>
            <w:proofErr w:type="spell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azw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ojewództwa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ojew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nr</w:t>
            </w:r>
            <w:proofErr w:type="spell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nr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ojewództwa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k</w:t>
            </w:r>
            <w:proofErr w:type="gram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rok</w:t>
            </w:r>
            <w:proofErr w:type="gramEnd"/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ol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_woj</w:t>
            </w:r>
            <w:proofErr w:type="spell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olic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ojewództwa (1=TAK, 0=NIE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spellStart"/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ist</w:t>
            </w:r>
            <w:proofErr w:type="spellEnd"/>
            <w:proofErr w:type="gramEnd"/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odległ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wiatu od miasta wojewódzkiego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1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chod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łasne raze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2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chod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z PIT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3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chod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z CIT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4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dochod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gółe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5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datki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inwestycyjne gmin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6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udn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gółe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7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udn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wieku przedprodukcyjnym &lt;17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8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udn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wieku produkcyjny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09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udn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w wieku poprodukcyjny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0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ludn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na 1 km2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1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gęstość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zaludnienia powierzchni zabudowanej i zurbanizowanej (osoby/km2)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2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bezrobotni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zarejestrowani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3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firm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na 10 tys. mieszk. w wieku </w:t>
            </w:r>
            <w:proofErr w:type="spell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od</w:t>
            </w:r>
            <w:proofErr w:type="spell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.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4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wynagrodzeni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lska=100%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5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ogółem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6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rolnictwo, leśnictwo, łowiectwo i rybactwo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7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rzemysł i budownictwo</w:t>
            </w:r>
          </w:p>
        </w:tc>
      </w:tr>
      <w:tr w:rsidR="00CE3060" w:rsidRPr="009C5FFA" w:rsidTr="00F624D1">
        <w:trPr>
          <w:trHeight w:val="48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8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handel; naprawa pojazdów samochodowych; transport i gospodarka magazynowa; zakwaterowanie i gastronomia; informacja i komunikacja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19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działalność finansowa i ubezpieczeniowa; obsługa rynku nieruchomości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20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pracujący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pozostałe usługi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21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op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bezrobocia</w:t>
            </w:r>
          </w:p>
        </w:tc>
      </w:tr>
      <w:tr w:rsidR="00CE3060" w:rsidRPr="009C5FFA" w:rsidTr="00F624D1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XA22</w:t>
            </w:r>
          </w:p>
        </w:tc>
        <w:tc>
          <w:tcPr>
            <w:tcW w:w="69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E3060" w:rsidRPr="009C5FFA" w:rsidRDefault="00CE3060" w:rsidP="00F624D1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</w:pPr>
            <w:proofErr w:type="gramStart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>stopa</w:t>
            </w:r>
            <w:proofErr w:type="gramEnd"/>
            <w:r w:rsidRPr="009C5FFA">
              <w:rPr>
                <w:rFonts w:ascii="Times New Roman" w:eastAsia="Times New Roman" w:hAnsi="Times New Roman" w:cs="Times New Roman"/>
                <w:sz w:val="20"/>
                <w:szCs w:val="20"/>
                <w:lang w:eastAsia="pl-PL"/>
              </w:rPr>
              <w:t xml:space="preserve"> bezrobocia Polska=100%</w:t>
            </w:r>
          </w:p>
        </w:tc>
      </w:tr>
    </w:tbl>
    <w:p w:rsidR="00CE3060" w:rsidRPr="009C5FFA" w:rsidRDefault="00CE3060" w:rsidP="00CE3060">
      <w:pPr>
        <w:spacing w:after="0" w:line="276" w:lineRule="auto"/>
        <w:jc w:val="both"/>
        <w:rPr>
          <w:rFonts w:ascii="Courier New" w:hAnsi="Courier New" w:cs="Courier New"/>
          <w:sz w:val="20"/>
          <w:szCs w:val="20"/>
        </w:rPr>
      </w:pPr>
    </w:p>
    <w:p w:rsidR="00A0354C" w:rsidRDefault="00CE3060"/>
    <w:sectPr w:rsidR="00A035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LE0srS0NDGxNDVR0lEKTi0uzszPAykwrAUAHnHPhSwAAAA="/>
  </w:docVars>
  <w:rsids>
    <w:rsidRoot w:val="00CE3060"/>
    <w:rsid w:val="003B2D0D"/>
    <w:rsid w:val="004126F3"/>
    <w:rsid w:val="00AB3DB6"/>
    <w:rsid w:val="00CE3060"/>
    <w:rsid w:val="00D7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9AF67E"/>
  <w15:chartTrackingRefBased/>
  <w15:docId w15:val="{DA5B5949-BB5C-4163-A3B7-0AAD07BAA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CE3060"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61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1</cp:revision>
  <dcterms:created xsi:type="dcterms:W3CDTF">2020-10-11T18:35:00Z</dcterms:created>
  <dcterms:modified xsi:type="dcterms:W3CDTF">2020-10-11T18:36:00Z</dcterms:modified>
</cp:coreProperties>
</file>